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Computer Engineering Internship Position at Leading Technology Firm in Canada Toronto</w:t>
      </w:r>
    </w:p>
    <w:bookmarkEnd w:id="20"/>
    <w:p>
      <w:pPr>
        <w:pStyle w:val="BodyText"/>
      </w:pPr>
      <w:r>
        <w:rPr>
          <w:bCs/>
          <w:b/>
        </w:rPr>
        <w:t xml:space="preserve">Johnathan Chen</w:t>
      </w:r>
    </w:p>
    <w:p>
      <w:pPr>
        <w:pStyle w:val="BodyText"/>
      </w:pPr>
      <w:r>
        <w:t xml:space="preserve">123 Innovation Drive, Toronto, ON M5G 1A4</w:t>
      </w:r>
    </w:p>
    <w:p>
      <w:pPr>
        <w:pStyle w:val="BodyText"/>
      </w:pPr>
      <w:r>
        <w:t xml:space="preserve">j.chen@email.com | (416) 555-7890</w:t>
      </w:r>
    </w:p>
    <w:p>
      <w:pPr>
        <w:pStyle w:val="BodyText"/>
      </w:pP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Hiring Manager</w:t>
      </w:r>
    </w:p>
    <w:p>
      <w:pPr>
        <w:pStyle w:val="BodyText"/>
      </w:pPr>
      <w:r>
        <w:t xml:space="preserve">TechForward Solutions Inc.</w:t>
      </w:r>
    </w:p>
    <w:p>
      <w:pPr>
        <w:pStyle w:val="BodyText"/>
      </w:pPr>
      <w:r>
        <w:t xml:space="preserve">456 Innovation Way, Toronto, ON M5V 2T6</w:t>
      </w:r>
    </w:p>
    <w:p>
      <w:pPr>
        <w:pStyle w:val="BodyText"/>
      </w:pPr>
      <w:r>
        <w:t xml:space="preserve">Canada Toronto</w:t>
      </w:r>
    </w:p>
    <w:bookmarkStart w:id="21" w:name="X0368a7a6f6374e48272695798e2daaff4e55ad0"/>
    <w:p>
      <w:pPr>
        <w:pStyle w:val="Heading2"/>
      </w:pPr>
      <w:r>
        <w:t xml:space="preserve">Subject: Application for Computer Engineering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submit my application for the Computer Engineering Internship position at TechForward Solutions Inc., as advertised on the University of Toronto Career Portal. As a final-year Computer Engineering student at the University of Toronto with a specialization in embedded systems and cloud infrastructure, I have meticulously prepared my academic journey and professional experiences to contribute meaningfully to your team while immersing myself in Canada's dynamic tech ecosystem centered in Toronto.</w:t>
      </w:r>
    </w:p>
    <w:p>
      <w:pPr>
        <w:pStyle w:val="BodyText"/>
      </w:pPr>
      <w:r>
        <w:t xml:space="preserve">My academic foundation at the University of Toronto has equipped me with rigorous technical competencies directly applicable to the challenges faced by industry leaders in Canada Toronto. I have maintained a 3.87/4.0 GPA while completing advanced coursework including Real-Time Operating Systems, Digital Signal Processing, and Distributed Computing Architecture – all critical domains for modern computer engineering innovation. My capstone project, "Edge-Enabled IoT Framework for Smart City Infrastructure," earned recognition at the Ontario Engineering Competition where I designed a low-power sensor network using Raspberry Pi 4s integrated with Azure IoT Edge services. This experience directly aligns with your company's focus on scalable cloud-edge solutions and demonstrates my ability to deliver tangible results in complex technical environments.</w:t>
      </w:r>
    </w:p>
    <w:p>
      <w:pPr>
        <w:pStyle w:val="BodyText"/>
      </w:pPr>
      <w:r>
        <w:t xml:space="preserve">What particularly excites me about TechForward Solutions is your pioneering work in developing AI-driven analytics platforms for Canadian transportation networks – a sector where Toronto serves as the national innovation hub. Having witnessed firsthand how Toronto's tech community drives global advancements, I am eager to contribute my skills in Python, C++, and AWS while learning from industry veterans within this vibrant ecosystem. My previous internship at Vector Aerospace involved optimizing embedded firmware for automotive navigation systems using STM32 microcontrollers, where I reduced latency by 32% through algorithmic improvements – a project that reinforced my ability to balance hardware constraints with software efficiency.</w:t>
      </w:r>
    </w:p>
    <w:p>
      <w:pPr>
        <w:pStyle w:val="BodyText"/>
      </w:pPr>
      <w:r>
        <w:t xml:space="preserve">Beyond technical proficiency, I have cultivated essential professional attributes critical for success in Canada Toronto's collaborative tech environment. As Vice President of the University of Toronto Computer Engineering Society, I organized "TechConnect" – a series of networking events with over 200 attendees from companies like Shopify and OpenText. This role honed my cross-cultural communication skills (I am fluent in English and Mandarin), strategic planning abilities, and understanding of Canadian workplace values including inclusivity and innovation. The Canadian emphasis on work-life balance also deeply resonates with me, as I believe sustainable engineering practices fuel long-term creativity.</w:t>
      </w:r>
    </w:p>
    <w:p>
      <w:pPr>
        <w:pStyle w:val="BodyText"/>
      </w:pPr>
      <w:r>
        <w:t xml:space="preserve">I am particularly drawn to how your company supports emerging talent through mentorship programs – a value that aligns perfectly with my professional aspirations. As a Canadian permanent resident with strong community ties (including volunteer work at Tech for Good Toronto mentoring high school students in coding), I understand the unique opportunities this city offers for growth. Toronto's designation as a global smart city leader, coupled with your company's leadership in AI infrastructure, presents an unparalleled environment to develop into the Computer Engineer my education has prepared me to be.</w:t>
      </w:r>
    </w:p>
    <w:p>
      <w:pPr>
        <w:pStyle w:val="BodyText"/>
      </w:pPr>
      <w:r>
        <w:t xml:space="preserve">My technical portfolio further demonstrates readiness for this role. I've developed a containerized microservices architecture for a university research project (Docker, Kubernetes, Node.js) and contributed to an open-source IoT security library on GitHub with 200+ stars. I'm proficient in version control systems and Agile methodologies – having worked in Scrum teams during my co-op terms – ensuring I can integrate seamlessly into your development workflow from day one.</w:t>
      </w:r>
    </w:p>
    <w:p>
      <w:pPr>
        <w:pStyle w:val="BodyText"/>
      </w:pPr>
      <w:r>
        <w:t xml:space="preserve">Canada Toronto offers more than just a workplace; it represents the confluence of diverse technical talent, world-class research institutions, and a thriving startup culture that continuously pushes engineering boundaries. My ambition to contribute to Canada's technological sovereignty as a future Computer Engineer drives my application for this internship. I am eager to bring my passion for hardware-software integration, problem-solving mindset, and cultural adaptability to TechForward Solutions' innovative projects.</w:t>
      </w:r>
    </w:p>
    <w:p>
      <w:pPr>
        <w:pStyle w:val="BodyText"/>
      </w:pPr>
      <w:r>
        <w:t xml:space="preserve">Thank you for considering my Internship Application Letter. I have attached my resume detailing additional projects and academic achievements. I welcome the opportunity to discuss how my skills in embedded systems design, cloud architecture, and collaborative problem-solving can support TechForward Solutions' mission as we shape Toronto's tech future together. I am available for an interview at your earliest convenience and will follow up next week to schedule a convers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Johnathan Chen</w:t>
      </w:r>
    </w:p>
    <w:bookmarkEnd w:id="21"/>
    <w:p>
      <w:pPr>
        <w:pStyle w:val="BodyText"/>
      </w:pPr>
      <w:r>
        <w:t xml:space="preserve">This Internship Application Letter is submitted in accordance with Canadian employment standards and reflects my commitment to contributing to Toronto's technology landscape as a future Computer Engine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omputer Engineer</dc:title>
  <dc:creator/>
  <dc:language>en</dc:language>
  <cp:keywords/>
  <dcterms:created xsi:type="dcterms:W3CDTF">2026-07-07T16:21:09Z</dcterms:created>
  <dcterms:modified xsi:type="dcterms:W3CDTF">2026-07-07T16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